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08EEB" w14:textId="03B72C50" w:rsidR="00777EF1" w:rsidRDefault="00777EF1" w:rsidP="00777EF1">
      <w:r>
        <w:t xml:space="preserve">Dear </w:t>
      </w:r>
      <w:r w:rsidRPr="00777EF1">
        <w:rPr>
          <w:highlight w:val="yellow"/>
        </w:rPr>
        <w:t>&lt;</w:t>
      </w:r>
      <w:r>
        <w:rPr>
          <w:highlight w:val="yellow"/>
        </w:rPr>
        <w:t>name</w:t>
      </w:r>
      <w:r w:rsidRPr="00777EF1">
        <w:rPr>
          <w:highlight w:val="yellow"/>
        </w:rPr>
        <w:t>&gt;</w:t>
      </w:r>
      <w:r>
        <w:t>,</w:t>
      </w:r>
    </w:p>
    <w:p w14:paraId="24DFF020" w14:textId="77777777" w:rsidR="00263F98" w:rsidRDefault="00263F98" w:rsidP="00777EF1"/>
    <w:p w14:paraId="46B7783B" w14:textId="13970D25" w:rsidR="00777EF1" w:rsidRDefault="00777EF1" w:rsidP="00777EF1">
      <w:r>
        <w:t>I</w:t>
      </w:r>
      <w:r w:rsidR="00DD5207">
        <w:t>'</w:t>
      </w:r>
      <w:r>
        <w:t xml:space="preserve">m writing to inquire about the opening for </w:t>
      </w:r>
      <w:r w:rsidRPr="00777EF1">
        <w:rPr>
          <w:highlight w:val="yellow"/>
        </w:rPr>
        <w:t>&lt;job title&gt;</w:t>
      </w:r>
      <w:r>
        <w:t>.</w:t>
      </w:r>
    </w:p>
    <w:p w14:paraId="680B465B" w14:textId="77777777" w:rsidR="00263F98" w:rsidRDefault="00263F98" w:rsidP="00777EF1"/>
    <w:p w14:paraId="4C1E2C27" w14:textId="3DEA7EB2" w:rsidR="007E1D28" w:rsidRDefault="00777EF1" w:rsidP="00777EF1">
      <w:r>
        <w:t xml:space="preserve">I offer </w:t>
      </w:r>
      <w:r w:rsidR="00EC6AFB">
        <w:t xml:space="preserve">more than </w:t>
      </w:r>
      <w:r>
        <w:t xml:space="preserve">10 years of experience </w:t>
      </w:r>
      <w:r w:rsidR="00EC6AFB">
        <w:t>in</w:t>
      </w:r>
      <w:r>
        <w:t xml:space="preserve"> data analytics and </w:t>
      </w:r>
      <w:r w:rsidR="007E1D28" w:rsidRPr="007E1D28">
        <w:t xml:space="preserve">excellent project-management skills, a great eye for detail, </w:t>
      </w:r>
      <w:r w:rsidR="00415745">
        <w:t xml:space="preserve">and hands-on experience on </w:t>
      </w:r>
      <w:r>
        <w:t xml:space="preserve">Python, SQL, SAS, Tableau, data manipulation, and model development, </w:t>
      </w:r>
      <w:r w:rsidR="007E1D28" w:rsidRPr="007E1D28">
        <w:t>all of which should make me an ideal candidate for this opening.</w:t>
      </w:r>
    </w:p>
    <w:p w14:paraId="50573DCB" w14:textId="77777777" w:rsidR="00263F98" w:rsidRDefault="00263F98" w:rsidP="00777EF1"/>
    <w:p w14:paraId="2D079704" w14:textId="2F043AF9" w:rsidR="00777EF1" w:rsidRDefault="00777EF1" w:rsidP="00777EF1">
      <w:r>
        <w:t>I</w:t>
      </w:r>
      <w:r w:rsidR="00DD5207">
        <w:t>'</w:t>
      </w:r>
      <w:r>
        <w:t>d welcome the opportunity to speak with you if you feel I</w:t>
      </w:r>
      <w:r w:rsidR="00DD5207">
        <w:t>'</w:t>
      </w:r>
      <w:r>
        <w:t>d be a strong candidate for this or other positions within your organization.</w:t>
      </w:r>
      <w:r w:rsidR="00257746">
        <w:t xml:space="preserve"> My goals are always to improve the company</w:t>
      </w:r>
      <w:r w:rsidR="00DD5207">
        <w:t>'s</w:t>
      </w:r>
      <w:r w:rsidR="00257746">
        <w:t xml:space="preserve"> service and product to fulfill the customer</w:t>
      </w:r>
      <w:r w:rsidR="00DD5207">
        <w:t>'s</w:t>
      </w:r>
      <w:r w:rsidR="00257746">
        <w:t xml:space="preserve"> needs.</w:t>
      </w:r>
    </w:p>
    <w:p w14:paraId="479EB7F6" w14:textId="77777777" w:rsidR="00263F98" w:rsidRDefault="00263F98" w:rsidP="00777EF1"/>
    <w:p w14:paraId="35D44003" w14:textId="65A009A4" w:rsidR="00A83682" w:rsidRDefault="00263F98" w:rsidP="00777EF1">
      <w:r>
        <w:t>Best regards,</w:t>
      </w:r>
      <w:r>
        <w:br/>
      </w:r>
      <w:r w:rsidR="00257746">
        <w:t>Marcelo Alves Pereira</w:t>
      </w:r>
    </w:p>
    <w:sectPr w:rsidR="00A83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rc0sjA0NzU1t7BQ0lEKTi0uzszPAykwqgUARmAHySwAAAA="/>
  </w:docVars>
  <w:rsids>
    <w:rsidRoot w:val="00777EF1"/>
    <w:rsid w:val="001001A6"/>
    <w:rsid w:val="00257746"/>
    <w:rsid w:val="00263F98"/>
    <w:rsid w:val="00415745"/>
    <w:rsid w:val="00777EF1"/>
    <w:rsid w:val="007E1D28"/>
    <w:rsid w:val="00A83682"/>
    <w:rsid w:val="00DD5207"/>
    <w:rsid w:val="00E21459"/>
    <w:rsid w:val="00EC6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BED58"/>
  <w15:chartTrackingRefBased/>
  <w15:docId w15:val="{1F228F19-CB05-42FC-9B1E-64B5E4D82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6</cp:revision>
  <dcterms:created xsi:type="dcterms:W3CDTF">2022-02-03T04:58:00Z</dcterms:created>
  <dcterms:modified xsi:type="dcterms:W3CDTF">2022-02-03T05:12:00Z</dcterms:modified>
</cp:coreProperties>
</file>